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gi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 clone –b &lt;branchname&gt; &lt;repourl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 clone -b redux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7A715236" w14:textId="30940AC3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09-09-2021 (node-js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js</w:t>
      </w:r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api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4EB613E5" w14:textId="77777777" w:rsidR="00BA5B84" w:rsidRDefault="00BA5B84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9744150" w14:textId="08D8BD5F" w:rsidR="00BA5B84" w:rsidRDefault="00BA5B84" w:rsidP="00BA5B8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9-09-2021 (redux</w:t>
      </w:r>
      <w:r w:rsidR="00F2163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A262237" w14:textId="0336695A" w:rsidR="00BA5B84" w:rsidRDefault="00BA5B8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A5B8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6nMc9UFdpz8dUIZ8IX3lCfuUnEcDGn3XlYko</w:t>
      </w:r>
    </w:p>
    <w:p w14:paraId="7772E085" w14:textId="77777777" w:rsidR="004E5DC4" w:rsidRDefault="004E5DC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D1C3366" w14:textId="58F82508" w:rsidR="004E5DC4" w:rsidRDefault="004E5DC4" w:rsidP="004E5DC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Etap-cep 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(etap, multisim</w:t>
      </w:r>
      <w:r w:rsidR="000E18E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bookmarkStart w:id="0" w:name="_GoBack"/>
      <w:bookmarkEnd w:id="0"/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4D8F400" w14:textId="66C9F169" w:rsidR="004E5DC4" w:rsidRPr="004E5DC4" w:rsidRDefault="004E5DC4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E5D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oXCgVBipdu1lr76KkvWfNth54BJvK10MuMik</w:t>
      </w:r>
    </w:p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kFAB37AOgtAAAA"/>
  </w:docVars>
  <w:rsids>
    <w:rsidRoot w:val="00EF19A6"/>
    <w:rsid w:val="00045A3A"/>
    <w:rsid w:val="0006054D"/>
    <w:rsid w:val="000B2EC2"/>
    <w:rsid w:val="000E18EA"/>
    <w:rsid w:val="00125561"/>
    <w:rsid w:val="0014582C"/>
    <w:rsid w:val="0019684D"/>
    <w:rsid w:val="001B38A1"/>
    <w:rsid w:val="001E137F"/>
    <w:rsid w:val="00250898"/>
    <w:rsid w:val="002E2B2E"/>
    <w:rsid w:val="002E6156"/>
    <w:rsid w:val="003325A4"/>
    <w:rsid w:val="00346AC5"/>
    <w:rsid w:val="003E0671"/>
    <w:rsid w:val="00475014"/>
    <w:rsid w:val="004E5DC4"/>
    <w:rsid w:val="004F1F29"/>
    <w:rsid w:val="00540F92"/>
    <w:rsid w:val="006208DC"/>
    <w:rsid w:val="00670123"/>
    <w:rsid w:val="006839DB"/>
    <w:rsid w:val="006B0839"/>
    <w:rsid w:val="00763DA5"/>
    <w:rsid w:val="00965B9F"/>
    <w:rsid w:val="00985CC4"/>
    <w:rsid w:val="00A05E6D"/>
    <w:rsid w:val="00B4341F"/>
    <w:rsid w:val="00B94CC0"/>
    <w:rsid w:val="00BA5B84"/>
    <w:rsid w:val="00DA2A83"/>
    <w:rsid w:val="00DE051A"/>
    <w:rsid w:val="00E348DE"/>
    <w:rsid w:val="00E7360F"/>
    <w:rsid w:val="00EA7721"/>
    <w:rsid w:val="00EF19A6"/>
    <w:rsid w:val="00F21632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1</cp:revision>
  <dcterms:created xsi:type="dcterms:W3CDTF">2021-04-23T10:46:00Z</dcterms:created>
  <dcterms:modified xsi:type="dcterms:W3CDTF">2021-09-22T07:08:00Z</dcterms:modified>
</cp:coreProperties>
</file>